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C1703" w14:textId="77777777" w:rsidR="0021095A" w:rsidRDefault="000B0198">
      <w:pPr>
        <w:pStyle w:val="Title"/>
      </w:pPr>
      <w:r>
        <w:t>Homework 2</w:t>
      </w:r>
    </w:p>
    <w:p w14:paraId="070C1704" w14:textId="77777777" w:rsidR="0021095A" w:rsidRDefault="000B0198">
      <w:pPr>
        <w:pStyle w:val="Author"/>
      </w:pPr>
      <w:r>
        <w:t>Arturo Ortiz</w:t>
      </w:r>
    </w:p>
    <w:p w14:paraId="070C1705" w14:textId="77777777" w:rsidR="0021095A" w:rsidRDefault="000B0198">
      <w:pPr>
        <w:pStyle w:val="Date"/>
      </w:pPr>
      <w:r>
        <w:t>2023-06-17</w:t>
      </w:r>
    </w:p>
    <w:p w14:paraId="070C1706" w14:textId="77777777" w:rsidR="0021095A" w:rsidRDefault="000B0198">
      <w:pPr>
        <w:pStyle w:val="Heading2"/>
      </w:pPr>
      <w:bookmarkStart w:id="0" w:name="r-markdown"/>
      <w:r>
        <w:t>R Markdown</w:t>
      </w:r>
    </w:p>
    <w:p w14:paraId="070C1707" w14:textId="77777777" w:rsidR="0021095A" w:rsidRDefault="000B019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70C1708" w14:textId="77777777" w:rsidR="0021095A" w:rsidRDefault="000B0198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70C1709" w14:textId="77777777" w:rsidR="0021095A" w:rsidRDefault="000B019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70C170A" w14:textId="77777777" w:rsidR="0021095A" w:rsidRDefault="000B0198">
      <w:pPr>
        <w:pStyle w:val="SourceCode"/>
      </w:pPr>
      <w:r>
        <w:rPr>
          <w:rStyle w:val="VerbatimChar"/>
        </w:rPr>
        <w:t>##      speed           di</w:t>
      </w:r>
      <w:r>
        <w:rPr>
          <w:rStyle w:val="VerbatimChar"/>
        </w:rPr>
        <w:t xml:space="preserve">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70C170B" w14:textId="77777777" w:rsidR="0021095A" w:rsidRDefault="000B0198">
      <w:pPr>
        <w:pStyle w:val="Heading2"/>
      </w:pPr>
      <w:bookmarkStart w:id="1" w:name="including-plots"/>
      <w:bookmarkEnd w:id="0"/>
      <w:r>
        <w:t>Including Plots</w:t>
      </w:r>
    </w:p>
    <w:p w14:paraId="070C170C" w14:textId="77777777" w:rsidR="0021095A" w:rsidRDefault="000B0198">
      <w:pPr>
        <w:pStyle w:val="FirstParagraph"/>
      </w:pPr>
      <w:r>
        <w:t>You can also emb</w:t>
      </w:r>
      <w:r>
        <w:t>ed plots, for example:</w:t>
      </w:r>
    </w:p>
    <w:p w14:paraId="070C170D" w14:textId="77777777" w:rsidR="0021095A" w:rsidRDefault="000B0198">
      <w:pPr>
        <w:pStyle w:val="BodyText"/>
      </w:pPr>
      <w:r>
        <w:rPr>
          <w:noProof/>
        </w:rPr>
        <w:lastRenderedPageBreak/>
        <w:drawing>
          <wp:inline distT="0" distB="0" distL="0" distR="0" wp14:anchorId="070C1743" wp14:editId="070C1744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rturo-Ortiz-Homework-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C170E" w14:textId="77777777" w:rsidR="0021095A" w:rsidRDefault="000B019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070C170F" w14:textId="77777777" w:rsidR="0021095A" w:rsidRDefault="000B0198">
      <w:pPr>
        <w:pStyle w:val="Heading1"/>
      </w:pPr>
      <w:bookmarkStart w:id="2" w:name="problem-1"/>
      <w:bookmarkEnd w:id="1"/>
      <w:r>
        <w:t>Problem 1</w:t>
      </w:r>
    </w:p>
    <w:p w14:paraId="070C1710" w14:textId="77777777" w:rsidR="0021095A" w:rsidRDefault="000B0198">
      <w:pPr>
        <w:pStyle w:val="Heading3"/>
      </w:pPr>
      <w:bookmarkStart w:id="3" w:name="a"/>
      <w:r>
        <w:t>A</w:t>
      </w:r>
    </w:p>
    <w:p w14:paraId="070C1711" w14:textId="77777777" w:rsidR="0021095A" w:rsidRDefault="000B0198">
      <w:pPr>
        <w:pStyle w:val="FirstParagraph"/>
      </w:pPr>
      <w:r>
        <w:t>Expected value is 33.75 and Standard deviation is 4.308</w:t>
      </w:r>
    </w:p>
    <w:p w14:paraId="070C1712" w14:textId="77777777" w:rsidR="0021095A" w:rsidRDefault="000B0198">
      <w:pPr>
        <w:pStyle w:val="BodyText"/>
      </w:pPr>
      <w:r>
        <w:t>n = 75 p = 0.45 x = 75</w:t>
      </w:r>
    </w:p>
    <w:p w14:paraId="070C1713" w14:textId="77777777" w:rsidR="0021095A" w:rsidRDefault="000B0198">
      <w:pPr>
        <w:pStyle w:val="BodyText"/>
      </w:pPr>
      <w:r>
        <w:t xml:space="preserve">expectedvalue = </w:t>
      </w:r>
      <w:r>
        <w:t>n</w:t>
      </w:r>
      <w:r>
        <w:rPr>
          <w:i/>
          <w:iCs/>
        </w:rPr>
        <w:t>p standarddeviation = sqrt(n</w:t>
      </w:r>
      <w:r>
        <w:t>p*(1-p))</w:t>
      </w:r>
    </w:p>
    <w:p w14:paraId="070C1714" w14:textId="77777777" w:rsidR="0021095A" w:rsidRDefault="000B0198">
      <w:pPr>
        <w:pStyle w:val="BodyText"/>
      </w:pPr>
      <w:r>
        <w:t>expectedvalue standarddeviation</w:t>
      </w:r>
    </w:p>
    <w:p w14:paraId="070C1715" w14:textId="77777777" w:rsidR="0021095A" w:rsidRDefault="000B0198">
      <w:pPr>
        <w:pStyle w:val="Heading3"/>
      </w:pPr>
      <w:bookmarkStart w:id="4" w:name="b"/>
      <w:bookmarkEnd w:id="3"/>
      <w:r>
        <w:t>B</w:t>
      </w:r>
    </w:p>
    <w:p w14:paraId="070C1716" w14:textId="77777777" w:rsidR="0021095A" w:rsidRDefault="000B0198">
      <w:pPr>
        <w:pStyle w:val="FirstParagraph"/>
      </w:pPr>
      <w:r>
        <w:t>All possible values of X.</w:t>
      </w:r>
    </w:p>
    <w:p w14:paraId="070C1717" w14:textId="77777777" w:rsidR="0021095A" w:rsidRDefault="000B0198">
      <w:pPr>
        <w:pStyle w:val="BodyText"/>
      </w:pPr>
      <w:r>
        <w:t>dbinom(c(0:75),75,0.45)</w:t>
      </w:r>
    </w:p>
    <w:p w14:paraId="070C1718" w14:textId="77777777" w:rsidR="0021095A" w:rsidRDefault="000B0198">
      <w:pPr>
        <w:pStyle w:val="Heading3"/>
      </w:pPr>
      <w:bookmarkStart w:id="5" w:name="c"/>
      <w:bookmarkEnd w:id="4"/>
      <w:r>
        <w:t>C</w:t>
      </w:r>
    </w:p>
    <w:p w14:paraId="070C1719" w14:textId="77777777" w:rsidR="0021095A" w:rsidRDefault="000B0198">
      <w:pPr>
        <w:pStyle w:val="FirstParagraph"/>
      </w:pPr>
      <w:r>
        <w:t>If the true effetiveness of the drug is truly 45% and the probablility of such finding in the trial, with the assumption that the tr</w:t>
      </w:r>
      <w:r>
        <w:t>ue effectiveness of the drug is 45%.</w:t>
      </w:r>
    </w:p>
    <w:p w14:paraId="070C171A" w14:textId="77777777" w:rsidR="0021095A" w:rsidRDefault="000B0198">
      <w:pPr>
        <w:pStyle w:val="BodyText"/>
      </w:pPr>
      <w:r>
        <w:t>sd = sqrt(.45*.55/75)</w:t>
      </w:r>
    </w:p>
    <w:p w14:paraId="070C171B" w14:textId="77777777" w:rsidR="0021095A" w:rsidRDefault="000B0198">
      <w:pPr>
        <w:pStyle w:val="BodyText"/>
      </w:pPr>
      <w:r>
        <w:lastRenderedPageBreak/>
        <w:t>sd</w:t>
      </w:r>
    </w:p>
    <w:p w14:paraId="070C171C" w14:textId="77777777" w:rsidR="0021095A" w:rsidRDefault="000B0198">
      <w:pPr>
        <w:pStyle w:val="BodyText"/>
      </w:pPr>
      <w:r>
        <w:t>P = ((0.3-0.45)/sd)</w:t>
      </w:r>
    </w:p>
    <w:p w14:paraId="070C171D" w14:textId="77777777" w:rsidR="0021095A" w:rsidRDefault="000B0198">
      <w:pPr>
        <w:pStyle w:val="BodyText"/>
      </w:pPr>
      <w:r>
        <w:t>P</w:t>
      </w:r>
    </w:p>
    <w:p w14:paraId="070C171E" w14:textId="77777777" w:rsidR="0021095A" w:rsidRDefault="000B0198">
      <w:pPr>
        <w:pStyle w:val="Heading3"/>
      </w:pPr>
      <w:bookmarkStart w:id="6" w:name="d"/>
      <w:bookmarkEnd w:id="5"/>
      <w:r>
        <w:t>D</w:t>
      </w:r>
    </w:p>
    <w:p w14:paraId="070C171F" w14:textId="77777777" w:rsidR="0021095A" w:rsidRDefault="000B0198">
      <w:pPr>
        <w:pStyle w:val="FirstParagraph"/>
      </w:pPr>
      <w:r>
        <w:t>The Mean is 33.7641 and the Standard Deviation is 4.340592.</w:t>
      </w:r>
    </w:p>
    <w:p w14:paraId="070C1720" w14:textId="77777777" w:rsidR="0021095A" w:rsidRDefault="000B0198">
      <w:pPr>
        <w:pStyle w:val="BodyText"/>
      </w:pPr>
      <w:r>
        <w:t>x = rbinom(10000, 75, 0.45) mean(x) sd(x)</w:t>
      </w:r>
    </w:p>
    <w:p w14:paraId="070C1721" w14:textId="77777777" w:rsidR="0021095A" w:rsidRDefault="000B0198">
      <w:pPr>
        <w:pStyle w:val="BodyText"/>
      </w:pPr>
      <w:r>
        <w:t>The results are very close to the results in part A. They would be different based on sampling errors.</w:t>
      </w:r>
    </w:p>
    <w:p w14:paraId="070C1722" w14:textId="77777777" w:rsidR="0021095A" w:rsidRDefault="000B0198">
      <w:pPr>
        <w:pStyle w:val="Heading1"/>
      </w:pPr>
      <w:bookmarkStart w:id="7" w:name="problem-2"/>
      <w:bookmarkEnd w:id="6"/>
      <w:bookmarkEnd w:id="2"/>
      <w:r>
        <w:t>Problem 2</w:t>
      </w:r>
    </w:p>
    <w:p w14:paraId="070C1723" w14:textId="77777777" w:rsidR="0021095A" w:rsidRDefault="000B0198">
      <w:pPr>
        <w:pStyle w:val="Heading3"/>
      </w:pPr>
      <w:bookmarkStart w:id="8" w:name="a-1"/>
      <w:r>
        <w:t>A</w:t>
      </w:r>
    </w:p>
    <w:p w14:paraId="070C1724" w14:textId="77777777" w:rsidR="0021095A" w:rsidRDefault="000B0198">
      <w:pPr>
        <w:pStyle w:val="FirstParagraph"/>
      </w:pPr>
      <w:r>
        <w:t>The expected value is 600 and the standard deviation is 24.4949.</w:t>
      </w:r>
    </w:p>
    <w:p w14:paraId="070C1725" w14:textId="77777777" w:rsidR="0021095A" w:rsidRDefault="000B0198">
      <w:pPr>
        <w:pStyle w:val="BodyText"/>
      </w:pPr>
      <w:r>
        <w:t>lambda = 600</w:t>
      </w:r>
    </w:p>
    <w:p w14:paraId="070C1726" w14:textId="77777777" w:rsidR="0021095A" w:rsidRDefault="000B0198">
      <w:pPr>
        <w:pStyle w:val="BodyText"/>
      </w:pPr>
      <w:r>
        <w:t>expected_value = lambda</w:t>
      </w:r>
    </w:p>
    <w:p w14:paraId="070C1727" w14:textId="77777777" w:rsidR="0021095A" w:rsidRDefault="000B0198">
      <w:pPr>
        <w:pStyle w:val="BodyText"/>
      </w:pPr>
      <w:r>
        <w:t>standard_deviation = sqrt(lambda)</w:t>
      </w:r>
    </w:p>
    <w:p w14:paraId="070C1728" w14:textId="77777777" w:rsidR="0021095A" w:rsidRDefault="000B0198">
      <w:pPr>
        <w:pStyle w:val="BodyText"/>
      </w:pPr>
      <w:r>
        <w:t>expec</w:t>
      </w:r>
      <w:r>
        <w:t>ted_value standard_deviation</w:t>
      </w:r>
    </w:p>
    <w:p w14:paraId="070C1729" w14:textId="77777777" w:rsidR="0021095A" w:rsidRDefault="000B0198">
      <w:pPr>
        <w:pStyle w:val="Heading3"/>
      </w:pPr>
      <w:bookmarkStart w:id="9" w:name="b-1"/>
      <w:bookmarkEnd w:id="8"/>
      <w:r>
        <w:t>B</w:t>
      </w:r>
    </w:p>
    <w:p w14:paraId="070C172A" w14:textId="77777777" w:rsidR="0021095A" w:rsidRDefault="000B0198">
      <w:pPr>
        <w:pStyle w:val="FirstParagraph"/>
      </w:pPr>
      <w:r>
        <w:t>Possibility of all possible values of X graphically and the collective probability of each grouping of 100.</w:t>
      </w:r>
    </w:p>
    <w:p w14:paraId="070C172B" w14:textId="77777777" w:rsidR="0021095A" w:rsidRDefault="000B0198">
      <w:pPr>
        <w:pStyle w:val="BodyText"/>
      </w:pPr>
      <w:r>
        <w:t>x = 0:600 lambda = 600</w:t>
      </w:r>
    </w:p>
    <w:p w14:paraId="070C172C" w14:textId="77777777" w:rsidR="0021095A" w:rsidRDefault="000B0198">
      <w:pPr>
        <w:pStyle w:val="BodyText"/>
      </w:pPr>
      <w:r>
        <w:t>x = 0:600 prob = dpois(x, lambda)</w:t>
      </w:r>
    </w:p>
    <w:p w14:paraId="070C172D" w14:textId="77777777" w:rsidR="0021095A" w:rsidRDefault="000B0198">
      <w:pPr>
        <w:pStyle w:val="BodyText"/>
      </w:pPr>
      <w:r>
        <w:t>plot(x, prob, type = “h”, main = “Poisson Distribution”, xla</w:t>
      </w:r>
      <w:r>
        <w:t>b = “Number of Patrons”, ylab = “Probability”)</w:t>
      </w:r>
    </w:p>
    <w:p w14:paraId="070C172E" w14:textId="77777777" w:rsidR="0021095A" w:rsidRDefault="000B0198">
      <w:pPr>
        <w:pStyle w:val="BodyText"/>
      </w:pPr>
      <w:r>
        <w:t>group_probabilities = sapply(seq(0, 900, by = 100), function(a) sum(dpois(a:(a + 99), lambda))) group_probabilities</w:t>
      </w:r>
    </w:p>
    <w:p w14:paraId="070C172F" w14:textId="77777777" w:rsidR="0021095A" w:rsidRDefault="000B0198">
      <w:pPr>
        <w:pStyle w:val="Heading3"/>
      </w:pPr>
      <w:bookmarkStart w:id="10" w:name="c-1"/>
      <w:bookmarkEnd w:id="9"/>
      <w:r>
        <w:t>C</w:t>
      </w:r>
    </w:p>
    <w:p w14:paraId="070C1730" w14:textId="77777777" w:rsidR="0021095A" w:rsidRDefault="000B0198">
      <w:pPr>
        <w:pStyle w:val="FirstParagraph"/>
      </w:pPr>
      <w:r>
        <w:t>The probablility is 0.0012</w:t>
      </w:r>
    </w:p>
    <w:p w14:paraId="070C1731" w14:textId="77777777" w:rsidR="0021095A" w:rsidRDefault="000B0198">
      <w:pPr>
        <w:pStyle w:val="BodyText"/>
      </w:pPr>
      <w:r>
        <w:t>prob_more_than_675 = 1 - ppois(675, lambda) prob_more_than_675</w:t>
      </w:r>
    </w:p>
    <w:p w14:paraId="070C1732" w14:textId="77777777" w:rsidR="0021095A" w:rsidRDefault="000B0198">
      <w:pPr>
        <w:pStyle w:val="Heading3"/>
      </w:pPr>
      <w:bookmarkStart w:id="11" w:name="d-1"/>
      <w:bookmarkEnd w:id="10"/>
      <w:r>
        <w:lastRenderedPageBreak/>
        <w:t>D</w:t>
      </w:r>
    </w:p>
    <w:p w14:paraId="070C1733" w14:textId="77777777" w:rsidR="0021095A" w:rsidRDefault="000B0198">
      <w:pPr>
        <w:pStyle w:val="FirstParagraph"/>
      </w:pPr>
      <w:r>
        <w:t>Both probabilities of B and D are similar. This means that the simulation in D aligns with the Poisson distribution.</w:t>
      </w:r>
    </w:p>
    <w:p w14:paraId="070C1734" w14:textId="77777777" w:rsidR="0021095A" w:rsidRDefault="000B0198">
      <w:pPr>
        <w:pStyle w:val="BodyText"/>
      </w:pPr>
      <w:r>
        <w:t>simulated_patrons = rbinom(365, size = 600, prob = lambda/600)</w:t>
      </w:r>
    </w:p>
    <w:p w14:paraId="070C1735" w14:textId="77777777" w:rsidR="0021095A" w:rsidRDefault="000B0198">
      <w:pPr>
        <w:pStyle w:val="BodyText"/>
      </w:pPr>
      <w:r>
        <w:t>hist(simulated_patrons, main = “Simulated Workload”, xlab = “Number of Patr</w:t>
      </w:r>
      <w:r>
        <w:t>ons”, ylab = “Frequency”, breaks = seq(0, 600, by = 100))</w:t>
      </w:r>
    </w:p>
    <w:p w14:paraId="070C1736" w14:textId="77777777" w:rsidR="0021095A" w:rsidRDefault="000B0198">
      <w:pPr>
        <w:pStyle w:val="Heading1"/>
      </w:pPr>
      <w:bookmarkStart w:id="12" w:name="problem-3"/>
      <w:bookmarkEnd w:id="11"/>
      <w:bookmarkEnd w:id="7"/>
      <w:r>
        <w:t>Problem 3</w:t>
      </w:r>
    </w:p>
    <w:p w14:paraId="070C1737" w14:textId="77777777" w:rsidR="0021095A" w:rsidRDefault="000B0198">
      <w:pPr>
        <w:pStyle w:val="Heading3"/>
      </w:pPr>
      <w:bookmarkStart w:id="13" w:name="a-2"/>
      <w:r>
        <w:t>A</w:t>
      </w:r>
    </w:p>
    <w:p w14:paraId="070C1738" w14:textId="77777777" w:rsidR="0021095A" w:rsidRDefault="000B0198">
      <w:pPr>
        <w:pStyle w:val="FirstParagraph"/>
      </w:pPr>
      <w:r>
        <w:t>Yes, this does look normally distributed. The shape of the histogram indicates that it is normally distributed.</w:t>
      </w:r>
    </w:p>
    <w:p w14:paraId="070C1739" w14:textId="77777777" w:rsidR="0021095A" w:rsidRDefault="000B0198">
      <w:pPr>
        <w:pStyle w:val="BodyText"/>
      </w:pPr>
      <w:r>
        <w:t>insurance &lt;- read.csv(“</w:t>
      </w:r>
      <w:hyperlink r:id="rId9">
        <w:r>
          <w:rPr>
            <w:rStyle w:val="Hyperlink"/>
          </w:rPr>
          <w:t>https://raw.githubusercontent.com/EricBrownTTU/ISQS5346/main/insurance.csv</w:t>
        </w:r>
      </w:hyperlink>
      <w:r>
        <w:t>”)</w:t>
      </w:r>
    </w:p>
    <w:p w14:paraId="070C173A" w14:textId="77777777" w:rsidR="0021095A" w:rsidRDefault="000B0198">
      <w:pPr>
        <w:pStyle w:val="BodyText"/>
      </w:pPr>
      <w:r>
        <w:t>hist(insurance$bmi, main = “BMI Histogram”, xlab = “BMI”, ylab = “Frequency”)</w:t>
      </w:r>
    </w:p>
    <w:p w14:paraId="070C173B" w14:textId="77777777" w:rsidR="0021095A" w:rsidRDefault="000B0198">
      <w:pPr>
        <w:pStyle w:val="Heading3"/>
      </w:pPr>
      <w:bookmarkStart w:id="14" w:name="b-2"/>
      <w:bookmarkEnd w:id="13"/>
      <w:r>
        <w:t>B</w:t>
      </w:r>
    </w:p>
    <w:p w14:paraId="070C173C" w14:textId="77777777" w:rsidR="0021095A" w:rsidRDefault="000B0198">
      <w:pPr>
        <w:pStyle w:val="FirstParagraph"/>
      </w:pPr>
      <w:r>
        <w:t>mean_bmi &lt;- mean(insurance</w:t>
      </w:r>
      <m:oMath>
        <m:r>
          <w:rPr>
            <w:rFonts w:ascii="Cambria Math" w:hAnsi="Cambria Math"/>
          </w:rPr>
          <m:t>bmi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mi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s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nsurance</m:t>
        </m:r>
      </m:oMath>
      <w:r>
        <w:t>bmi) n &lt;- length(insurance$bmi) set.seed(123) simulated_bmi &lt;- replicate(5, rnorm(n, mean_bmi, sd_bmi))</w:t>
      </w:r>
    </w:p>
    <w:p w14:paraId="070C173D" w14:textId="77777777" w:rsidR="0021095A" w:rsidRDefault="000B0198">
      <w:pPr>
        <w:pStyle w:val="Heading3"/>
      </w:pPr>
      <w:bookmarkStart w:id="15" w:name="c-2"/>
      <w:bookmarkEnd w:id="14"/>
      <w:r>
        <w:t>C</w:t>
      </w:r>
    </w:p>
    <w:p w14:paraId="070C173E" w14:textId="77777777" w:rsidR="0021095A" w:rsidRDefault="000B0198">
      <w:pPr>
        <w:pStyle w:val="FirstParagraph"/>
      </w:pPr>
      <w:r>
        <w:t>par(mfrow = c(2, 3)) hist(insurance$bmi, main = “Actual BMI Data”, xlab = “BMI”, y</w:t>
      </w:r>
      <w:r>
        <w:t>lab = “Frequency”) for (i in 1:5) { hist(simulated_bmi[, i], main = paste(“Simulated BMI Data”, i), xlab = “BMI”, ylab = “Frequency”) }</w:t>
      </w:r>
    </w:p>
    <w:p w14:paraId="070C173F" w14:textId="77777777" w:rsidR="0021095A" w:rsidRDefault="000B0198">
      <w:pPr>
        <w:pStyle w:val="Heading3"/>
      </w:pPr>
      <w:bookmarkStart w:id="16" w:name="d-2"/>
      <w:bookmarkEnd w:id="15"/>
      <w:r>
        <w:t>D</w:t>
      </w:r>
    </w:p>
    <w:p w14:paraId="070C1740" w14:textId="77777777" w:rsidR="0021095A" w:rsidRDefault="000B0198">
      <w:pPr>
        <w:pStyle w:val="FirstParagraph"/>
      </w:pPr>
      <w:r>
        <w:t>The points on the plot closely follow the straight line. This indicates that the BMI data is within a normal distribut</w:t>
      </w:r>
      <w:r>
        <w:t>ion.</w:t>
      </w:r>
    </w:p>
    <w:p w14:paraId="070C1741" w14:textId="77777777" w:rsidR="0021095A" w:rsidRDefault="000B0198">
      <w:pPr>
        <w:pStyle w:val="BodyText"/>
      </w:pPr>
      <w:r>
        <w:t>qqnorm(insurance$bmi, main = "QQ Plot of BMI Data") qqline(insurance$bmi)</w:t>
      </w:r>
    </w:p>
    <w:p w14:paraId="070C1742" w14:textId="77777777" w:rsidR="0021095A" w:rsidRDefault="000B0198">
      <w:pPr>
        <w:pStyle w:val="Heading3"/>
      </w:pPr>
      <w:bookmarkStart w:id="17" w:name="e"/>
      <w:bookmarkEnd w:id="16"/>
      <w:r>
        <w:t>E</w:t>
      </w:r>
    </w:p>
    <w:bookmarkEnd w:id="17"/>
    <w:bookmarkEnd w:id="12"/>
    <w:sectPr w:rsidR="002109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C1749" w14:textId="77777777" w:rsidR="00000000" w:rsidRDefault="000B0198">
      <w:pPr>
        <w:spacing w:after="0"/>
      </w:pPr>
      <w:r>
        <w:separator/>
      </w:r>
    </w:p>
  </w:endnote>
  <w:endnote w:type="continuationSeparator" w:id="0">
    <w:p w14:paraId="070C174B" w14:textId="77777777" w:rsidR="00000000" w:rsidRDefault="000B01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C1745" w14:textId="77777777" w:rsidR="0021095A" w:rsidRDefault="000B0198">
      <w:r>
        <w:separator/>
      </w:r>
    </w:p>
  </w:footnote>
  <w:footnote w:type="continuationSeparator" w:id="0">
    <w:p w14:paraId="070C1746" w14:textId="77777777" w:rsidR="0021095A" w:rsidRDefault="000B01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B405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9924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095A"/>
    <w:rsid w:val="000B0198"/>
    <w:rsid w:val="0021095A"/>
    <w:rsid w:val="005B6D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C1703"/>
  <w15:docId w15:val="{6DEE219F-DDC3-41F8-A10A-58D0E5A4E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aw.githubusercontent.com/EricBrownTTU/ISQS5346/main/insurance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30</Words>
  <Characters>3025</Characters>
  <Application>Microsoft Office Word</Application>
  <DocSecurity>0</DocSecurity>
  <Lines>25</Lines>
  <Paragraphs>7</Paragraphs>
  <ScaleCrop>false</ScaleCrop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Arturo Ortiz</dc:creator>
  <cp:keywords/>
  <cp:lastModifiedBy>arturo ortiz</cp:lastModifiedBy>
  <cp:revision>3</cp:revision>
  <dcterms:created xsi:type="dcterms:W3CDTF">2023-06-17T16:55:00Z</dcterms:created>
  <dcterms:modified xsi:type="dcterms:W3CDTF">2023-06-1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7</vt:lpwstr>
  </property>
  <property fmtid="{D5CDD505-2E9C-101B-9397-08002B2CF9AE}" pid="3" name="output">
    <vt:lpwstr>word_document</vt:lpwstr>
  </property>
</Properties>
</file>